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E74882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6761114" wp14:editId="2A7A34DD">
            <wp:simplePos x="0" y="0"/>
            <wp:positionH relativeFrom="column">
              <wp:posOffset>6126889</wp:posOffset>
            </wp:positionH>
            <wp:positionV relativeFrom="paragraph">
              <wp:posOffset>-295275</wp:posOffset>
            </wp:positionV>
            <wp:extent cx="471170" cy="463317"/>
            <wp:effectExtent l="0" t="0" r="508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70" cy="463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E2A730A" wp14:editId="6D8C29FC">
                <wp:simplePos x="0" y="0"/>
                <wp:positionH relativeFrom="column">
                  <wp:posOffset>-876300</wp:posOffset>
                </wp:positionH>
                <wp:positionV relativeFrom="paragraph">
                  <wp:posOffset>-502920</wp:posOffset>
                </wp:positionV>
                <wp:extent cx="76841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4135" cy="1066800"/>
                          <a:chOff x="0" y="0"/>
                          <a:chExt cx="76841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841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56660" y="335280"/>
                            <a:ext cx="3124200" cy="335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086FF0" w:rsidRDefault="00212F13" w:rsidP="00BC5BE4">
                              <w:pPr>
                                <w:pStyle w:val="RCT"/>
                                <w:rPr>
                                  <w:sz w:val="25"/>
                                  <w:szCs w:val="25"/>
                                </w:rPr>
                              </w:pPr>
                              <w:r w:rsidRPr="00086FF0">
                                <w:rPr>
                                  <w:sz w:val="25"/>
                                  <w:szCs w:val="25"/>
                                </w:rPr>
                                <w:t xml:space="preserve">Qualified Underground Line Locator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2A730A" id="Group 1" o:spid="_x0000_s1026" style="position:absolute;margin-left:-69pt;margin-top:-39.6pt;width:605.05pt;height:84pt;z-index:251661312" coordsize="76841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841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7566;top:3352;width:31242;height:33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086FF0" w:rsidRDefault="00212F13" w:rsidP="00BC5BE4">
                        <w:pPr>
                          <w:pStyle w:val="RCT"/>
                          <w:rPr>
                            <w:sz w:val="25"/>
                            <w:szCs w:val="25"/>
                          </w:rPr>
                        </w:pPr>
                        <w:r w:rsidRPr="00086FF0">
                          <w:rPr>
                            <w:sz w:val="25"/>
                            <w:szCs w:val="25"/>
                          </w:rPr>
                          <w:t xml:space="preserve">Qualified Underground Line Locator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C5BE4" w:rsidRDefault="00BC5BE4" w:rsidP="00BC5BE4">
      <w:pPr>
        <w:pStyle w:val="NoSpacing"/>
      </w:pPr>
    </w:p>
    <w:p w:rsidR="00E74882" w:rsidRDefault="00E74882" w:rsidP="00FC5DC0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DE24415" wp14:editId="6C5AD3D6">
                <wp:simplePos x="0" y="0"/>
                <wp:positionH relativeFrom="margin">
                  <wp:posOffset>-300990</wp:posOffset>
                </wp:positionH>
                <wp:positionV relativeFrom="paragraph">
                  <wp:posOffset>34099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24415" id="Text Box 2" o:spid="_x0000_s1029" type="#_x0000_t202" style="position:absolute;margin-left:-23.7pt;margin-top:26.8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mMcdPN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74882" w:rsidRDefault="00E74882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 (name of individual)</w:t>
      </w:r>
      <w:r w:rsidR="00C75F68">
        <w:rPr>
          <w:rFonts w:eastAsia="Times New Roman" w:cs="Arial"/>
          <w:sz w:val="22"/>
          <w:szCs w:val="22"/>
        </w:rPr>
        <w:t xml:space="preserve"> </w:t>
      </w:r>
      <w:r w:rsidRPr="00FC5DC0">
        <w:rPr>
          <w:rFonts w:eastAsia="Times New Roman" w:cs="Arial"/>
          <w:sz w:val="22"/>
          <w:szCs w:val="22"/>
        </w:rPr>
        <w:t>has been designated and assigned as a “qualified” underground locator by</w:t>
      </w:r>
      <w:bookmarkStart w:id="0" w:name="_GoBack"/>
      <w:bookmarkEnd w:id="0"/>
    </w:p>
    <w:p w:rsidR="00FC5DC0" w:rsidRPr="00FC5DC0" w:rsidRDefault="00FC5DC0" w:rsidP="00FC5DC0">
      <w:pPr>
        <w:spacing w:after="0"/>
        <w:rPr>
          <w:rFonts w:eastAsia="Times New Roman" w:cs="Arial"/>
          <w:sz w:val="16"/>
          <w:szCs w:val="16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 (name of employer) based on the individual’s training, experience</w:t>
      </w:r>
      <w:r w:rsidR="00C75F68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demonstrated skills in the following: </w:t>
      </w:r>
    </w:p>
    <w:p w:rsidR="00EE1281" w:rsidRPr="00212F13" w:rsidRDefault="00EE1281" w:rsidP="00EE1281">
      <w:pPr>
        <w:spacing w:after="0"/>
        <w:rPr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Individuals are required to be trained and qualified by their employer per Cal</w:t>
      </w:r>
      <w:r w:rsidR="00C75F68">
        <w:rPr>
          <w:rFonts w:eastAsia="Times New Roman" w:cs="Arial"/>
          <w:sz w:val="22"/>
          <w:szCs w:val="22"/>
        </w:rPr>
        <w:t>/</w:t>
      </w:r>
      <w:r w:rsidRPr="00FC5DC0">
        <w:rPr>
          <w:rFonts w:eastAsia="Times New Roman" w:cs="Arial"/>
          <w:sz w:val="22"/>
          <w:szCs w:val="22"/>
        </w:rPr>
        <w:t>OSHA Standard 1541</w:t>
      </w:r>
      <w:r w:rsidR="00C75F68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to be able to perform the locating of buried utilities per: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Ca</w:t>
      </w:r>
      <w:r w:rsidR="00FC147F">
        <w:rPr>
          <w:rFonts w:eastAsia="Times New Roman" w:cs="Arial"/>
          <w:sz w:val="22"/>
          <w:szCs w:val="22"/>
        </w:rPr>
        <w:t>l</w:t>
      </w:r>
      <w:r w:rsidR="00C75F68">
        <w:rPr>
          <w:rFonts w:eastAsia="Times New Roman" w:cs="Arial"/>
          <w:sz w:val="22"/>
          <w:szCs w:val="22"/>
        </w:rPr>
        <w:t>/</w:t>
      </w:r>
      <w:r w:rsidRPr="00212F13">
        <w:rPr>
          <w:rFonts w:eastAsia="Times New Roman" w:cs="Arial"/>
          <w:sz w:val="22"/>
          <w:szCs w:val="22"/>
        </w:rPr>
        <w:t>OSHA Section 1509, Injury and Illness Prevention Program (IIPP)</w:t>
      </w: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 xml:space="preserve">Common Ground Alliance (CGA) Best Practices, Version 3.0, March 2006 </w:t>
      </w: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National Utility Locating Contractors Association (NULCA), Standard 101: Professional Competence Standards for Locating Technicians, 2001, First Edition.</w:t>
      </w:r>
    </w:p>
    <w:p w:rsidR="00FC5DC0" w:rsidRPr="00212F13" w:rsidRDefault="00FC5DC0" w:rsidP="00FC5DC0">
      <w:pPr>
        <w:pStyle w:val="NoSpacing"/>
        <w:rPr>
          <w:sz w:val="16"/>
          <w:szCs w:val="16"/>
        </w:rPr>
      </w:pPr>
    </w:p>
    <w:p w:rsidR="00FC5DC0" w:rsidRDefault="00FC5DC0" w:rsidP="00FC5DC0">
      <w:pPr>
        <w:pStyle w:val="NoSpacing"/>
        <w:rPr>
          <w:sz w:val="22"/>
          <w:szCs w:val="22"/>
        </w:rPr>
      </w:pPr>
      <w:r w:rsidRPr="00212F13">
        <w:rPr>
          <w:sz w:val="22"/>
          <w:szCs w:val="22"/>
        </w:rPr>
        <w:t>Training Requirements required by the employer:</w:t>
      </w:r>
    </w:p>
    <w:p w:rsidR="00183CE3" w:rsidRPr="00183CE3" w:rsidRDefault="00183CE3" w:rsidP="00FC5DC0">
      <w:pPr>
        <w:pStyle w:val="NoSpacing"/>
        <w:rPr>
          <w:sz w:val="16"/>
          <w:szCs w:val="16"/>
        </w:rPr>
      </w:pP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 xml:space="preserve">Initial training </w:t>
      </w:r>
      <w:r w:rsidR="008E1697">
        <w:rPr>
          <w:sz w:val="22"/>
          <w:szCs w:val="22"/>
        </w:rPr>
        <w:t>before</w:t>
      </w:r>
      <w:r w:rsidRPr="00212F13">
        <w:rPr>
          <w:sz w:val="22"/>
          <w:szCs w:val="22"/>
        </w:rPr>
        <w:t xml:space="preserve"> assignment and authorization</w:t>
      </w: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 xml:space="preserve">Recertification required every three years  </w:t>
      </w: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>Additional refresher training based on performance, near-misses</w:t>
      </w:r>
      <w:r w:rsidR="00183CE3">
        <w:rPr>
          <w:sz w:val="22"/>
          <w:szCs w:val="22"/>
        </w:rPr>
        <w:t>,</w:t>
      </w:r>
      <w:r w:rsidRPr="00212F13">
        <w:rPr>
          <w:sz w:val="22"/>
          <w:szCs w:val="22"/>
        </w:rPr>
        <w:t xml:space="preserve"> or accidents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92413D" w:rsidRDefault="00FC5DC0" w:rsidP="00FC5DC0">
      <w:pPr>
        <w:spacing w:after="0"/>
        <w:rPr>
          <w:rFonts w:eastAsia="Times New Roman" w:cs="Arial"/>
          <w:color w:val="005487"/>
          <w:sz w:val="22"/>
          <w:szCs w:val="22"/>
          <w:u w:val="single"/>
        </w:rPr>
      </w:pPr>
      <w:r w:rsidRPr="0092413D">
        <w:rPr>
          <w:rFonts w:cs="Arial"/>
          <w:b/>
          <w:color w:val="005487"/>
          <w:sz w:val="22"/>
          <w:szCs w:val="22"/>
          <w:u w:val="single"/>
        </w:rPr>
        <w:t>Operator Evaluation</w:t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cs="Arial"/>
          <w:b/>
          <w:color w:val="005487"/>
          <w:sz w:val="22"/>
          <w:szCs w:val="22"/>
          <w:u w:val="single"/>
        </w:rPr>
        <w:tab/>
      </w:r>
      <w:r w:rsidRPr="0092413D">
        <w:rPr>
          <w:rFonts w:eastAsia="Times New Roman" w:cs="Arial"/>
          <w:b/>
          <w:color w:val="005487"/>
          <w:sz w:val="22"/>
          <w:szCs w:val="22"/>
          <w:u w:val="single"/>
        </w:rPr>
        <w:t>Date Evaluated/Passed by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 xml:space="preserve">Theory of Electromagnetic Locating 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Use of Equipment</w:t>
      </w:r>
      <w:r w:rsidRPr="00212F13">
        <w:rPr>
          <w:rFonts w:eastAsia="Times New Roman" w:cs="Arial"/>
          <w:sz w:val="22"/>
          <w:szCs w:val="22"/>
        </w:rPr>
        <w:t xml:space="preserve"> (Specific Transmitter/Receiver)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tabs>
          <w:tab w:val="left" w:pos="7210"/>
        </w:tabs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Utility Mark Out Procedures</w:t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Knowledge of Underground Facilities/Plan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 xml:space="preserve">_____ </w:t>
      </w:r>
      <w:r w:rsidRPr="00FC5DC0">
        <w:rPr>
          <w:rFonts w:eastAsia="Times New Roman" w:cs="Arial"/>
          <w:sz w:val="22"/>
          <w:szCs w:val="22"/>
        </w:rPr>
        <w:t>Visual Observations Skill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212F13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Requirements pertaining to “High Priority” Facilitie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Safe Work Practices, Customer Service</w:t>
      </w:r>
      <w:r w:rsidR="00183CE3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Regulation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Locate Ticket Request Procedures, Documentation</w:t>
      </w:r>
      <w:r w:rsidR="00183CE3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Mapping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212F13" w:rsidRDefault="00212F13" w:rsidP="00FC5DC0">
      <w:p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Understanding of 811/One Call Law Notification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212F13" w:rsidRPr="00212F13" w:rsidRDefault="00212F13" w:rsidP="00212F13">
      <w:pPr>
        <w:pStyle w:val="NoSpacing"/>
        <w:rPr>
          <w:sz w:val="22"/>
          <w:szCs w:val="22"/>
        </w:rPr>
      </w:pPr>
      <w:r w:rsidRPr="00212F13">
        <w:rPr>
          <w:sz w:val="22"/>
          <w:szCs w:val="22"/>
        </w:rPr>
        <w:t>Knowledgeable on Safe Dig Board and authority</w:t>
      </w:r>
      <w:r w:rsidRPr="00212F13">
        <w:rPr>
          <w:sz w:val="22"/>
          <w:szCs w:val="22"/>
        </w:rPr>
        <w:tab/>
      </w:r>
      <w:r w:rsidRPr="00212F13">
        <w:rPr>
          <w:sz w:val="22"/>
          <w:szCs w:val="22"/>
        </w:rPr>
        <w:tab/>
      </w:r>
      <w:r w:rsidR="00183CE3">
        <w:rPr>
          <w:sz w:val="22"/>
          <w:szCs w:val="22"/>
        </w:rPr>
        <w:tab/>
      </w:r>
      <w:r w:rsidRPr="00212F13">
        <w:rPr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212F13" w:rsidRPr="00212F13" w:rsidRDefault="00212F13" w:rsidP="00212F13">
      <w:pPr>
        <w:pStyle w:val="NoSpacing"/>
        <w:rPr>
          <w:sz w:val="22"/>
          <w:szCs w:val="22"/>
        </w:rPr>
      </w:pPr>
    </w:p>
    <w:p w:rsidR="00FC5DC0" w:rsidRPr="00E74882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 xml:space="preserve">Locator </w:t>
      </w:r>
      <w:r w:rsidR="00FE3CEF">
        <w:rPr>
          <w:rFonts w:eastAsia="Times New Roman" w:cs="Arial"/>
          <w:sz w:val="22"/>
          <w:szCs w:val="22"/>
        </w:rPr>
        <w:t>e</w:t>
      </w:r>
      <w:r w:rsidRPr="00FC5DC0">
        <w:rPr>
          <w:rFonts w:eastAsia="Times New Roman" w:cs="Arial"/>
          <w:sz w:val="22"/>
          <w:szCs w:val="22"/>
        </w:rPr>
        <w:t>quipment trained on: (list manufacturer, make</w:t>
      </w:r>
      <w:r w:rsidR="006E1165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model n</w:t>
      </w:r>
      <w:r w:rsidR="006E1165">
        <w:rPr>
          <w:rFonts w:eastAsia="Times New Roman" w:cs="Arial"/>
          <w:sz w:val="22"/>
          <w:szCs w:val="22"/>
        </w:rPr>
        <w:t>umber</w:t>
      </w:r>
      <w:r w:rsidRPr="00FC5DC0">
        <w:rPr>
          <w:rFonts w:eastAsia="Times New Roman" w:cs="Arial"/>
          <w:sz w:val="22"/>
          <w:szCs w:val="22"/>
        </w:rPr>
        <w:t>):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___________________</w:t>
      </w:r>
    </w:p>
    <w:p w:rsidR="00FC5DC0" w:rsidRPr="00FC5DC0" w:rsidRDefault="00FC5DC0" w:rsidP="00E74882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______________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212F13" w:rsidP="00FC5DC0">
      <w:p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 xml:space="preserve">Evaluated and </w:t>
      </w:r>
      <w:r w:rsidR="00FC5DC0" w:rsidRPr="00FC5DC0">
        <w:rPr>
          <w:rFonts w:eastAsia="Times New Roman" w:cs="Arial"/>
          <w:sz w:val="22"/>
          <w:szCs w:val="22"/>
        </w:rPr>
        <w:t>Designated by: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 xml:space="preserve">Signature of </w:t>
      </w:r>
      <w:r w:rsidR="005C7F24">
        <w:rPr>
          <w:rFonts w:eastAsia="Times New Roman" w:cs="Arial"/>
          <w:sz w:val="22"/>
          <w:szCs w:val="22"/>
        </w:rPr>
        <w:t>i</w:t>
      </w:r>
      <w:r w:rsidRPr="00FC5DC0">
        <w:rPr>
          <w:rFonts w:eastAsia="Times New Roman" w:cs="Arial"/>
          <w:sz w:val="22"/>
          <w:szCs w:val="22"/>
        </w:rPr>
        <w:t>ndividual assigned as “Qualified” Underground Utility Locator: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FC5DC0" w:rsidRPr="00FC5DC0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6D4F05">
      <w:rPr>
        <w:sz w:val="18"/>
        <w:szCs w:val="18"/>
      </w:rPr>
      <w:t>Qualified Underground Lin</w:t>
    </w:r>
    <w:r w:rsidR="001D06F8">
      <w:rPr>
        <w:sz w:val="18"/>
        <w:szCs w:val="18"/>
      </w:rPr>
      <w:t>e</w:t>
    </w:r>
    <w:r w:rsidR="006D4F05">
      <w:rPr>
        <w:sz w:val="18"/>
        <w:szCs w:val="18"/>
      </w:rPr>
      <w:t xml:space="preserve"> Locator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25C72"/>
    <w:multiLevelType w:val="hybridMultilevel"/>
    <w:tmpl w:val="92F071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046426"/>
    <w:multiLevelType w:val="hybridMultilevel"/>
    <w:tmpl w:val="B9AA5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D731EB"/>
    <w:multiLevelType w:val="hybridMultilevel"/>
    <w:tmpl w:val="7C50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341"/>
    <w:multiLevelType w:val="hybridMultilevel"/>
    <w:tmpl w:val="FC6448D0"/>
    <w:lvl w:ilvl="0" w:tplc="B942A4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103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F60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9C8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941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B4E9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AD036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E20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4E30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LQwNLcwNLOwNDBS0lEKTi0uzszPAykwrAUABv3zuCwAAAA="/>
  </w:docVars>
  <w:rsids>
    <w:rsidRoot w:val="00500C7D"/>
    <w:rsid w:val="000507C5"/>
    <w:rsid w:val="00086FF0"/>
    <w:rsid w:val="00183CE3"/>
    <w:rsid w:val="001D06F8"/>
    <w:rsid w:val="00212F13"/>
    <w:rsid w:val="003B32ED"/>
    <w:rsid w:val="00452644"/>
    <w:rsid w:val="0045474C"/>
    <w:rsid w:val="004C05A0"/>
    <w:rsid w:val="004C1C4E"/>
    <w:rsid w:val="004D38D0"/>
    <w:rsid w:val="004F1455"/>
    <w:rsid w:val="00500C7D"/>
    <w:rsid w:val="005C7F24"/>
    <w:rsid w:val="006069D8"/>
    <w:rsid w:val="00633197"/>
    <w:rsid w:val="006D4F05"/>
    <w:rsid w:val="006E1165"/>
    <w:rsid w:val="00793780"/>
    <w:rsid w:val="007F0B9D"/>
    <w:rsid w:val="008E1697"/>
    <w:rsid w:val="0092413D"/>
    <w:rsid w:val="00A00250"/>
    <w:rsid w:val="00B53320"/>
    <w:rsid w:val="00BC5BE4"/>
    <w:rsid w:val="00C75F68"/>
    <w:rsid w:val="00CA6DF3"/>
    <w:rsid w:val="00CF1700"/>
    <w:rsid w:val="00E74882"/>
    <w:rsid w:val="00EE1281"/>
    <w:rsid w:val="00F465DA"/>
    <w:rsid w:val="00FC147F"/>
    <w:rsid w:val="00FC5DC0"/>
    <w:rsid w:val="00FE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1070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FC5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8</cp:revision>
  <dcterms:created xsi:type="dcterms:W3CDTF">2020-05-11T16:36:00Z</dcterms:created>
  <dcterms:modified xsi:type="dcterms:W3CDTF">2020-06-15T16:09:00Z</dcterms:modified>
</cp:coreProperties>
</file>